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4"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Oceanographer position at [Institution Name] in Israel Jerusalem. As a dedicated marine scientist with over [X years] of experience in oceanographic research, I am eager to contribute my expertise to advance scientific understanding and address critical environmental challenges specific to this region. My academic background, professional achievements, and passion for oceanography align perfectly with the mission of [Institution Name], making me a strong candidate for this opportunity.</w:t>
      </w:r>
    </w:p>
    <w:p>
      <w:pPr>
        <w:pStyle w:val="BodyText"/>
      </w:pPr>
      <w:r>
        <w:t xml:space="preserve">As an Oceanographer, I have always been driven by the belief that the oceans are vital to sustaining life on Earth and that their study is essential for addressing global issues such as climate change, biodiversity loss, and resource management. My work has focused on [specific areas: e.g., marine ecosystems, oceanography of coastal regions, or climate modeling], with a particular emphasis on [mention any relevant specialization]. I am particularly drawn to the unique opportunities available in Israel Jerusalem due to its strategic location at the confluence of the Mediterranean Sea and the Dead Sea, which presents a rich environment for studying both marine and hypersaline ecosystems.</w:t>
      </w:r>
    </w:p>
    <w:bookmarkStart w:id="20" w:name="why-israel-jerusalem"/>
    <w:p>
      <w:pPr>
        <w:pStyle w:val="Heading2"/>
      </w:pPr>
      <w:r>
        <w:t xml:space="preserve">Why Israel Jerusalem?</w:t>
      </w:r>
    </w:p>
    <w:p>
      <w:pPr>
        <w:pStyle w:val="FirstParagraph"/>
      </w:pPr>
      <w:r>
        <w:t xml:space="preserve">Israel Jerusalem is not only a cultural and historical hub but also a critical region for oceanographic research. The Mediterranean Sea, which borders the country, is one of the most studied bodies of water in the world due to its ecological significance and vulnerability to human activities. At the same time, the Dead Sea’s extreme salinity offers an unparalleled opportunity to study microbial life and geochemical processes under harsh conditions. I am excited about the prospect of contributing to research that addresses both regional and global challenges, such as [specific examples: e.g., coastal erosion, marine pollution, or climate adaptation strategies].</w:t>
      </w:r>
    </w:p>
    <w:p>
      <w:pPr>
        <w:pStyle w:val="BodyText"/>
      </w:pPr>
      <w:r>
        <w:t xml:space="preserve">My previous roles have included leading field studies in [mention specific locations or projects], where I collaborated with interdisciplinary teams to analyze oceanographic data using advanced tools like remote sensing and underwater drones. For instance, during my time at [Previous Institution], I co-led a project examining the impact of rising sea temperatures on coral reef ecosystems in the Red Sea, which directly informed conservation policies in the region. This experience has equipped me with the technical skills and problem-solving mindset necessary to thrive in a dynamic research environment like that of Israel Jerusalem.</w:t>
      </w:r>
    </w:p>
    <w:bookmarkEnd w:id="20"/>
    <w:bookmarkStart w:id="21" w:name="professional-expertise"/>
    <w:p>
      <w:pPr>
        <w:pStyle w:val="Heading2"/>
      </w:pPr>
      <w:r>
        <w:t xml:space="preserve">Professional Expertise</w:t>
      </w:r>
    </w:p>
    <w:p>
      <w:pPr>
        <w:pStyle w:val="FirstParagraph"/>
      </w:pPr>
      <w:r>
        <w:t xml:space="preserve">As an Oceanographer, I have developed a robust skill set that includes [list key skills: e.g., data analysis, remote sensing, environmental modeling, or fieldwork]. My academic training in [Your Degree and Institution] has provided me with a strong foundation in physical and chemical oceanography, while my work as a [Your Current or Previous Position] has allowed me to apply this knowledge to real-world challenges. For example, I have published research on [specific topic], which was featured in [Journal Name], and presented findings at international conferences such as [Conference Name].</w:t>
      </w:r>
    </w:p>
    <w:p>
      <w:pPr>
        <w:pStyle w:val="BodyText"/>
      </w:pPr>
      <w:r>
        <w:t xml:space="preserve">One of my proudest achievements was leading a team to develop a predictive model for coastal water quality in the Mediterranean, which was later adopted by local authorities to monitor pollution levels. This project required close collaboration with policymakers, environmental organizations, and academic institutions—skills I believe are crucial for success in Israel Jerusalem’s collaborative scientific community. I am confident that my ability to translate complex data into actionable insights will add value to [Institution Name]’s research initiatives.</w:t>
      </w:r>
    </w:p>
    <w:bookmarkEnd w:id="21"/>
    <w:bookmarkStart w:id="22" w:name="commitment-to-the-region"/>
    <w:p>
      <w:pPr>
        <w:pStyle w:val="Heading2"/>
      </w:pPr>
      <w:r>
        <w:t xml:space="preserve">Commitment to the Region</w:t>
      </w:r>
    </w:p>
    <w:p>
      <w:pPr>
        <w:pStyle w:val="FirstParagraph"/>
      </w:pPr>
      <w:r>
        <w:t xml:space="preserve">I am deeply committed to contributing to the scientific and environmental well-being of Israel Jerusalem. The region’s unique geography and climate present both challenges and opportunities for oceanographic research, and I am eager to engage with local stakeholders to address these issues. Whether it is studying the impacts of climate change on marine biodiversity or exploring sustainable practices for coastal resource management, I am motivated by the chance to make a tangible difference.</w:t>
      </w:r>
    </w:p>
    <w:p>
      <w:pPr>
        <w:pStyle w:val="BodyText"/>
      </w:pPr>
      <w:r>
        <w:t xml:space="preserve">I also recognize the importance of fostering international collaboration in oceanography. Israel Jerusalem’s position as a crossroads of cultures and ideas makes it an ideal location for partnerships with global research institutions. My experience working on international projects, such as [mention any relevant project], has prepared me to contribute to such efforts while respecting the cultural and environmental context of the region.</w:t>
      </w:r>
    </w:p>
    <w:bookmarkEnd w:id="22"/>
    <w:bookmarkStart w:id="23" w:name="conclusion"/>
    <w:p>
      <w:pPr>
        <w:pStyle w:val="Heading2"/>
      </w:pPr>
      <w:r>
        <w:t xml:space="preserve">Conclusion</w:t>
      </w:r>
    </w:p>
    <w:p>
      <w:pPr>
        <w:pStyle w:val="FirstParagraph"/>
      </w:pPr>
      <w:r>
        <w:t xml:space="preserve">In conclusion, I am excited about the opportunity to join [Institution Name] as an Oceanographer and contribute to its mission of advancing scientific knowledge in Israel Jerusalem. My background in marine research, combined with my passion for addressing environmental challenges, makes me a strong fit for this role. I would be honored to bring my expertise and dedication to your team and help shape the future of oceanography in this vibrant region.</w:t>
      </w:r>
    </w:p>
    <w:p>
      <w:pPr>
        <w:pStyle w:val="BodyText"/>
      </w:pPr>
      <w:r>
        <w:t xml:space="preserve">Thank you for considering my application. I look forward to the possibility of discussing how my skills and experiences align with the goals of [Institution Name]. Please feel free to contact me at [Your Phone Number] or [Your Email Address] for any additional information or to schedule an interview.</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dc:language>en</dc:language>
  <cp:keywords/>
  <dcterms:created xsi:type="dcterms:W3CDTF">2026-07-23T02:27:15Z</dcterms:created>
  <dcterms:modified xsi:type="dcterms:W3CDTF">2026-07-23T02:27:15Z</dcterms:modified>
</cp:coreProperties>
</file>

<file path=docProps/custom.xml><?xml version="1.0" encoding="utf-8"?>
<Properties xmlns="http://schemas.openxmlformats.org/officeDocument/2006/custom-properties" xmlns:vt="http://schemas.openxmlformats.org/officeDocument/2006/docPropsVTypes"/>
</file>